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47BA7" w14:textId="303B5B56" w:rsidR="0025734B" w:rsidRPr="00BF44FF" w:rsidRDefault="0025734B" w:rsidP="00BF44FF">
      <w:pPr>
        <w:shd w:val="clear" w:color="auto" w:fill="DEEAF6" w:themeFill="accent5" w:themeFillTint="33"/>
        <w:spacing w:after="0" w:line="240" w:lineRule="auto"/>
        <w:rPr>
          <w:rFonts w:cstheme="minorHAnsi"/>
          <w:b/>
        </w:rPr>
      </w:pPr>
      <w:r w:rsidRPr="00BF44FF">
        <w:rPr>
          <w:rFonts w:cstheme="minorHAnsi"/>
          <w:b/>
        </w:rPr>
        <w:t>Week 1</w:t>
      </w:r>
    </w:p>
    <w:p w14:paraId="506CEE4D" w14:textId="23A32162" w:rsidR="00D507EF"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5CFAB8CF" wp14:editId="5796FF4B">
            <wp:extent cx="5943600" cy="2651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51125"/>
                    </a:xfrm>
                    <a:prstGeom prst="rect">
                      <a:avLst/>
                    </a:prstGeom>
                  </pic:spPr>
                </pic:pic>
              </a:graphicData>
            </a:graphic>
          </wp:inline>
        </w:drawing>
      </w:r>
    </w:p>
    <w:p w14:paraId="08228320" w14:textId="46257AA8"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61C4CF5E" wp14:editId="0DE5DB94">
            <wp:extent cx="5943600" cy="305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5620"/>
                    </a:xfrm>
                    <a:prstGeom prst="rect">
                      <a:avLst/>
                    </a:prstGeom>
                  </pic:spPr>
                </pic:pic>
              </a:graphicData>
            </a:graphic>
          </wp:inline>
        </w:drawing>
      </w:r>
    </w:p>
    <w:p w14:paraId="26DF5A39" w14:textId="4F7170C4" w:rsidR="00700091" w:rsidRPr="00BF44FF" w:rsidRDefault="00700091" w:rsidP="00BF44FF">
      <w:pPr>
        <w:spacing w:after="0" w:line="240" w:lineRule="auto"/>
        <w:rPr>
          <w:rFonts w:cstheme="minorHAnsi"/>
          <w:lang w:val="ru-RU"/>
        </w:rPr>
      </w:pPr>
      <w:r w:rsidRPr="00BF44FF">
        <w:rPr>
          <w:rFonts w:cstheme="minorHAnsi"/>
          <w:noProof/>
          <w:lang w:val="ru-RU"/>
        </w:rPr>
        <w:lastRenderedPageBreak/>
        <w:drawing>
          <wp:inline distT="0" distB="0" distL="0" distR="0" wp14:anchorId="1FE3ED05" wp14:editId="5956593B">
            <wp:extent cx="5943600" cy="3103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3245"/>
                    </a:xfrm>
                    <a:prstGeom prst="rect">
                      <a:avLst/>
                    </a:prstGeom>
                  </pic:spPr>
                </pic:pic>
              </a:graphicData>
            </a:graphic>
          </wp:inline>
        </w:drawing>
      </w:r>
    </w:p>
    <w:p w14:paraId="4DFFF5B4" w14:textId="247FBC1B"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41D9095" wp14:editId="2D40A827">
            <wp:extent cx="3343742" cy="562053"/>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3742" cy="562053"/>
                    </a:xfrm>
                    <a:prstGeom prst="rect">
                      <a:avLst/>
                    </a:prstGeom>
                  </pic:spPr>
                </pic:pic>
              </a:graphicData>
            </a:graphic>
          </wp:inline>
        </w:drawing>
      </w:r>
    </w:p>
    <w:p w14:paraId="53602CC7" w14:textId="77777777" w:rsidR="00700091" w:rsidRPr="00BF44FF" w:rsidRDefault="00700091" w:rsidP="00BF44FF">
      <w:pPr>
        <w:spacing w:after="0" w:line="240" w:lineRule="auto"/>
        <w:rPr>
          <w:rFonts w:cstheme="minorHAnsi"/>
          <w:lang w:val="ru-RU"/>
        </w:rPr>
      </w:pPr>
    </w:p>
    <w:p w14:paraId="76ED4F85" w14:textId="357BB8D3" w:rsidR="00700091" w:rsidRPr="00BF44FF" w:rsidRDefault="00700091" w:rsidP="00BF44FF">
      <w:pPr>
        <w:spacing w:after="0" w:line="240" w:lineRule="auto"/>
        <w:rPr>
          <w:rFonts w:cstheme="minorHAnsi"/>
          <w:lang w:val="ru-RU"/>
        </w:rPr>
      </w:pPr>
      <w:r w:rsidRPr="00BF44FF">
        <w:rPr>
          <w:rFonts w:cstheme="minorHAnsi"/>
          <w:noProof/>
          <w:lang w:val="ru-RU"/>
        </w:rPr>
        <w:drawing>
          <wp:inline distT="0" distB="0" distL="0" distR="0" wp14:anchorId="71DC0284" wp14:editId="16AD0519">
            <wp:extent cx="5943600" cy="30391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39110"/>
                    </a:xfrm>
                    <a:prstGeom prst="rect">
                      <a:avLst/>
                    </a:prstGeom>
                  </pic:spPr>
                </pic:pic>
              </a:graphicData>
            </a:graphic>
          </wp:inline>
        </w:drawing>
      </w:r>
    </w:p>
    <w:p w14:paraId="791D1CB7" w14:textId="77777777" w:rsidR="00700091" w:rsidRPr="00BF44FF" w:rsidRDefault="00700091" w:rsidP="00BF44FF">
      <w:pPr>
        <w:spacing w:after="0" w:line="240" w:lineRule="auto"/>
        <w:rPr>
          <w:rFonts w:eastAsia="Times New Roman" w:cstheme="minorHAnsi"/>
        </w:rPr>
      </w:pPr>
      <w:r w:rsidRPr="00BF44FF">
        <w:rPr>
          <w:rFonts w:eastAsia="Times New Roman" w:cstheme="minorHAnsi"/>
          <w:b/>
          <w:bCs/>
        </w:rPr>
        <w:t>Why is there a semicolon after the SQL statements?</w:t>
      </w:r>
    </w:p>
    <w:p w14:paraId="6CE39861" w14:textId="77777777" w:rsidR="00700091" w:rsidRPr="00BF44FF" w:rsidRDefault="00700091" w:rsidP="00BF44FF">
      <w:pPr>
        <w:numPr>
          <w:ilvl w:val="0"/>
          <w:numId w:val="10"/>
        </w:numPr>
        <w:spacing w:after="0" w:line="240" w:lineRule="auto"/>
        <w:rPr>
          <w:rFonts w:eastAsia="Times New Roman" w:cstheme="minorHAnsi"/>
        </w:rPr>
      </w:pPr>
      <w:r w:rsidRPr="00BF44FF">
        <w:rPr>
          <w:rFonts w:eastAsia="Times New Roman" w:cstheme="minorHAnsi"/>
        </w:rPr>
        <w:t>Some database systems require a semicolon at the end of each SQL statement for execution. It is a standard way to separate one SQL statement from another which allows more than one SQL statement to be executed in the same call to the server. So, it is good practice to use a semicolon at the end of each SQL statement.</w:t>
      </w:r>
    </w:p>
    <w:p w14:paraId="666E4D31" w14:textId="77777777" w:rsidR="00700091" w:rsidRPr="00BF44FF" w:rsidRDefault="00700091" w:rsidP="00BF44FF">
      <w:pPr>
        <w:spacing w:after="0" w:line="240" w:lineRule="auto"/>
        <w:rPr>
          <w:rFonts w:cstheme="minorHAnsi"/>
        </w:rPr>
      </w:pPr>
    </w:p>
    <w:p w14:paraId="155BFF9A" w14:textId="4782ACC2" w:rsidR="00317B62" w:rsidRPr="00317B62" w:rsidRDefault="00BF44FF" w:rsidP="00BF44FF">
      <w:pPr>
        <w:spacing w:after="0" w:line="240" w:lineRule="auto"/>
        <w:rPr>
          <w:rFonts w:eastAsia="Times New Roman" w:cstheme="minorHAnsi"/>
        </w:rPr>
      </w:pPr>
      <w:r w:rsidRPr="00BF44FF">
        <w:rPr>
          <w:rFonts w:cstheme="minorHAnsi"/>
        </w:rPr>
        <w:lastRenderedPageBreak/>
        <w:t>This time we want to retrieve a specific number of rows starting from a specific row in the table.</w:t>
      </w:r>
      <w:r w:rsidRPr="00BF44FF">
        <w:rPr>
          <w:rFonts w:cstheme="minorHAnsi"/>
        </w:rPr>
        <w:t xml:space="preserve"> </w:t>
      </w:r>
      <w:r w:rsidR="00317B62" w:rsidRPr="00BF44FF">
        <w:rPr>
          <w:rFonts w:eastAsia="Times New Roman" w:cstheme="minorHAnsi"/>
          <w:iCs/>
        </w:rPr>
        <w:t>Retrieve the first 15 rows from the “</w:t>
      </w:r>
      <w:proofErr w:type="spellStart"/>
      <w:r w:rsidR="00317B62" w:rsidRPr="00BF44FF">
        <w:rPr>
          <w:rFonts w:eastAsia="Times New Roman" w:cstheme="minorHAnsi"/>
          <w:iCs/>
        </w:rPr>
        <w:t>FilmLocations</w:t>
      </w:r>
      <w:proofErr w:type="spellEnd"/>
      <w:r w:rsidR="00317B62" w:rsidRPr="00BF44FF">
        <w:rPr>
          <w:rFonts w:eastAsia="Times New Roman" w:cstheme="minorHAnsi"/>
          <w:iCs/>
        </w:rPr>
        <w:t>” table starting from row 11.</w:t>
      </w:r>
    </w:p>
    <w:p w14:paraId="1B81BBFB" w14:textId="77777777" w:rsidR="00BF44FF" w:rsidRPr="00BF44FF" w:rsidRDefault="00BF44FF" w:rsidP="00BF44FF">
      <w:pPr>
        <w:spacing w:after="0" w:line="240" w:lineRule="auto"/>
        <w:ind w:left="720"/>
        <w:rPr>
          <w:rFonts w:cstheme="minorHAnsi"/>
        </w:rPr>
      </w:pPr>
      <w:r w:rsidRPr="00BF44FF">
        <w:rPr>
          <w:rFonts w:cstheme="minorHAnsi"/>
        </w:rPr>
        <w:t>SELECT</w:t>
      </w:r>
      <w:r w:rsidRPr="00BF44FF">
        <w:rPr>
          <w:rFonts w:cstheme="minorHAnsi"/>
        </w:rPr>
        <w:tab/>
        <w:t>*</w:t>
      </w:r>
    </w:p>
    <w:p w14:paraId="5B154966" w14:textId="77777777" w:rsidR="00BF44FF" w:rsidRPr="00BF44FF" w:rsidRDefault="00BF44FF" w:rsidP="00BF44FF">
      <w:pPr>
        <w:spacing w:after="0" w:line="240" w:lineRule="auto"/>
        <w:ind w:left="720"/>
        <w:rPr>
          <w:rFonts w:cstheme="minorHAnsi"/>
        </w:rPr>
      </w:pPr>
      <w:r w:rsidRPr="00BF44FF">
        <w:rPr>
          <w:rFonts w:cstheme="minorHAnsi"/>
        </w:rPr>
        <w:t>FROM</w:t>
      </w:r>
      <w:r w:rsidRPr="00BF44FF">
        <w:rPr>
          <w:rFonts w:cstheme="minorHAnsi"/>
        </w:rPr>
        <w:tab/>
      </w:r>
      <w:proofErr w:type="spellStart"/>
      <w:r w:rsidRPr="00BF44FF">
        <w:rPr>
          <w:rFonts w:cstheme="minorHAnsi"/>
        </w:rPr>
        <w:t>FilmLocations</w:t>
      </w:r>
      <w:proofErr w:type="spellEnd"/>
    </w:p>
    <w:p w14:paraId="5AADB741" w14:textId="77777777" w:rsidR="00BF44FF" w:rsidRPr="00BF44FF" w:rsidRDefault="00BF44FF" w:rsidP="00BF44FF">
      <w:pPr>
        <w:spacing w:after="0" w:line="240" w:lineRule="auto"/>
        <w:ind w:left="720"/>
        <w:rPr>
          <w:rFonts w:cstheme="minorHAnsi"/>
        </w:rPr>
      </w:pPr>
      <w:r w:rsidRPr="00BF44FF">
        <w:rPr>
          <w:rFonts w:cstheme="minorHAnsi"/>
        </w:rPr>
        <w:t>LIMIT</w:t>
      </w:r>
      <w:r w:rsidRPr="00BF44FF">
        <w:rPr>
          <w:rFonts w:cstheme="minorHAnsi"/>
        </w:rPr>
        <w:tab/>
        <w:t>15</w:t>
      </w:r>
    </w:p>
    <w:p w14:paraId="2646D9FC" w14:textId="485F3C43" w:rsidR="00700091" w:rsidRPr="00BF44FF" w:rsidRDefault="00BF44FF" w:rsidP="00BF44FF">
      <w:pPr>
        <w:spacing w:after="0" w:line="240" w:lineRule="auto"/>
        <w:ind w:left="720"/>
        <w:rPr>
          <w:rFonts w:cstheme="minorHAnsi"/>
        </w:rPr>
      </w:pPr>
      <w:r w:rsidRPr="00BF44FF">
        <w:rPr>
          <w:rFonts w:cstheme="minorHAnsi"/>
        </w:rPr>
        <w:t>OFFSET</w:t>
      </w:r>
      <w:r w:rsidRPr="00BF44FF">
        <w:rPr>
          <w:rFonts w:cstheme="minorHAnsi"/>
        </w:rPr>
        <w:tab/>
        <w:t>10</w:t>
      </w:r>
      <w:bookmarkStart w:id="0" w:name="_GoBack"/>
      <w:bookmarkEnd w:id="0"/>
    </w:p>
    <w:p w14:paraId="0897A4A5" w14:textId="3C93FA4D" w:rsidR="00BF44FF" w:rsidRPr="00BF44FF" w:rsidRDefault="00BF44FF" w:rsidP="00BF44FF">
      <w:pPr>
        <w:spacing w:after="0" w:line="240" w:lineRule="auto"/>
        <w:rPr>
          <w:rFonts w:cstheme="minorHAnsi"/>
        </w:rPr>
      </w:pPr>
    </w:p>
    <w:p w14:paraId="13F623D5" w14:textId="77777777" w:rsidR="00BF44FF" w:rsidRPr="00BF44FF" w:rsidRDefault="00BF44FF" w:rsidP="00BF44FF">
      <w:pPr>
        <w:spacing w:after="0" w:line="240" w:lineRule="auto"/>
        <w:rPr>
          <w:rFonts w:cstheme="minorHAnsi"/>
        </w:rPr>
      </w:pPr>
    </w:p>
    <w:sectPr w:rsidR="00BF44FF" w:rsidRPr="00BF44FF">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AE49CC" w14:textId="77777777" w:rsidR="00DF01BD" w:rsidRDefault="00DF01BD" w:rsidP="00D73911">
      <w:pPr>
        <w:spacing w:after="0" w:line="240" w:lineRule="auto"/>
      </w:pPr>
      <w:r>
        <w:separator/>
      </w:r>
    </w:p>
  </w:endnote>
  <w:endnote w:type="continuationSeparator" w:id="0">
    <w:p w14:paraId="108A17FB" w14:textId="77777777" w:rsidR="00DF01BD" w:rsidRDefault="00DF01BD"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8A7DAC" w:rsidRPr="00D73911" w:rsidRDefault="008A7DAC"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D9A2C9" w14:textId="77777777" w:rsidR="00DF01BD" w:rsidRDefault="00DF01BD" w:rsidP="00D73911">
      <w:pPr>
        <w:spacing w:after="0" w:line="240" w:lineRule="auto"/>
      </w:pPr>
      <w:r>
        <w:separator/>
      </w:r>
    </w:p>
  </w:footnote>
  <w:footnote w:type="continuationSeparator" w:id="0">
    <w:p w14:paraId="61281E2E" w14:textId="77777777" w:rsidR="00DF01BD" w:rsidRDefault="00DF01BD"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E4E47"/>
    <w:multiLevelType w:val="multilevel"/>
    <w:tmpl w:val="73980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763317"/>
    <w:multiLevelType w:val="multilevel"/>
    <w:tmpl w:val="8B501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D1B4C"/>
    <w:multiLevelType w:val="hybridMultilevel"/>
    <w:tmpl w:val="36AE3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D2501D"/>
    <w:multiLevelType w:val="multilevel"/>
    <w:tmpl w:val="6B503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F26260A"/>
    <w:multiLevelType w:val="multilevel"/>
    <w:tmpl w:val="1C6CA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33037A"/>
    <w:multiLevelType w:val="multilevel"/>
    <w:tmpl w:val="3D0ED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A579E7"/>
    <w:multiLevelType w:val="hybridMultilevel"/>
    <w:tmpl w:val="96FCE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7682"/>
    <w:multiLevelType w:val="multilevel"/>
    <w:tmpl w:val="31A2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E35221"/>
    <w:multiLevelType w:val="multilevel"/>
    <w:tmpl w:val="F65CB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CC01F10"/>
    <w:multiLevelType w:val="multilevel"/>
    <w:tmpl w:val="B59E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6"/>
  </w:num>
  <w:num w:numId="3">
    <w:abstractNumId w:val="4"/>
  </w:num>
  <w:num w:numId="4">
    <w:abstractNumId w:val="3"/>
  </w:num>
  <w:num w:numId="5">
    <w:abstractNumId w:val="1"/>
  </w:num>
  <w:num w:numId="6">
    <w:abstractNumId w:val="7"/>
  </w:num>
  <w:num w:numId="7">
    <w:abstractNumId w:val="5"/>
  </w:num>
  <w:num w:numId="8">
    <w:abstractNumId w:val="9"/>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tqgFANhkjnktAAAA"/>
  </w:docVars>
  <w:rsids>
    <w:rsidRoot w:val="00741823"/>
    <w:rsid w:val="0001265A"/>
    <w:rsid w:val="00020F2C"/>
    <w:rsid w:val="000272B3"/>
    <w:rsid w:val="00032141"/>
    <w:rsid w:val="00033E20"/>
    <w:rsid w:val="000537D3"/>
    <w:rsid w:val="00053B6E"/>
    <w:rsid w:val="0005476C"/>
    <w:rsid w:val="000A4EDF"/>
    <w:rsid w:val="000B4573"/>
    <w:rsid w:val="000E05D0"/>
    <w:rsid w:val="000E3637"/>
    <w:rsid w:val="000E4F17"/>
    <w:rsid w:val="0010669F"/>
    <w:rsid w:val="00136FD0"/>
    <w:rsid w:val="00141FEF"/>
    <w:rsid w:val="001577B6"/>
    <w:rsid w:val="00160D1D"/>
    <w:rsid w:val="00161CB7"/>
    <w:rsid w:val="00170A82"/>
    <w:rsid w:val="00173316"/>
    <w:rsid w:val="00187E45"/>
    <w:rsid w:val="001A3031"/>
    <w:rsid w:val="001A6B21"/>
    <w:rsid w:val="001C01C6"/>
    <w:rsid w:val="001D3A1A"/>
    <w:rsid w:val="001F387D"/>
    <w:rsid w:val="00206375"/>
    <w:rsid w:val="0021667C"/>
    <w:rsid w:val="002423BF"/>
    <w:rsid w:val="0024263E"/>
    <w:rsid w:val="00246C6C"/>
    <w:rsid w:val="0025734B"/>
    <w:rsid w:val="002A4681"/>
    <w:rsid w:val="002A7F64"/>
    <w:rsid w:val="002B256D"/>
    <w:rsid w:val="002B5975"/>
    <w:rsid w:val="00303344"/>
    <w:rsid w:val="00317B62"/>
    <w:rsid w:val="00325196"/>
    <w:rsid w:val="00341123"/>
    <w:rsid w:val="00342158"/>
    <w:rsid w:val="00353CEB"/>
    <w:rsid w:val="00367065"/>
    <w:rsid w:val="00390E44"/>
    <w:rsid w:val="003944AA"/>
    <w:rsid w:val="00394B34"/>
    <w:rsid w:val="003C74DF"/>
    <w:rsid w:val="003D2CFD"/>
    <w:rsid w:val="003E7218"/>
    <w:rsid w:val="003F1188"/>
    <w:rsid w:val="00405AC3"/>
    <w:rsid w:val="0040684B"/>
    <w:rsid w:val="00412398"/>
    <w:rsid w:val="00416FCD"/>
    <w:rsid w:val="004277F7"/>
    <w:rsid w:val="004769FF"/>
    <w:rsid w:val="004C186C"/>
    <w:rsid w:val="004C31CE"/>
    <w:rsid w:val="004C5EA8"/>
    <w:rsid w:val="00530359"/>
    <w:rsid w:val="00535F1A"/>
    <w:rsid w:val="00544611"/>
    <w:rsid w:val="00560FAE"/>
    <w:rsid w:val="005922A7"/>
    <w:rsid w:val="005A3D9B"/>
    <w:rsid w:val="005C3991"/>
    <w:rsid w:val="005D213F"/>
    <w:rsid w:val="005D2214"/>
    <w:rsid w:val="005D30FF"/>
    <w:rsid w:val="005E3604"/>
    <w:rsid w:val="005F5C15"/>
    <w:rsid w:val="00607C74"/>
    <w:rsid w:val="006272AA"/>
    <w:rsid w:val="00656076"/>
    <w:rsid w:val="00657E32"/>
    <w:rsid w:val="00661313"/>
    <w:rsid w:val="00683267"/>
    <w:rsid w:val="006E021F"/>
    <w:rsid w:val="006E1639"/>
    <w:rsid w:val="006E5F5B"/>
    <w:rsid w:val="00700091"/>
    <w:rsid w:val="007202AE"/>
    <w:rsid w:val="00723693"/>
    <w:rsid w:val="00741823"/>
    <w:rsid w:val="007514E1"/>
    <w:rsid w:val="00765E24"/>
    <w:rsid w:val="00790A64"/>
    <w:rsid w:val="00794799"/>
    <w:rsid w:val="007A5492"/>
    <w:rsid w:val="007B4F08"/>
    <w:rsid w:val="007D048C"/>
    <w:rsid w:val="007D1031"/>
    <w:rsid w:val="007D7837"/>
    <w:rsid w:val="007F34B0"/>
    <w:rsid w:val="007F5671"/>
    <w:rsid w:val="0080280B"/>
    <w:rsid w:val="00830C92"/>
    <w:rsid w:val="0083469A"/>
    <w:rsid w:val="008511B3"/>
    <w:rsid w:val="00852EFB"/>
    <w:rsid w:val="0089678C"/>
    <w:rsid w:val="008974BE"/>
    <w:rsid w:val="008A011C"/>
    <w:rsid w:val="008A0FE6"/>
    <w:rsid w:val="008A7AA0"/>
    <w:rsid w:val="008A7DAC"/>
    <w:rsid w:val="008B59ED"/>
    <w:rsid w:val="008D7869"/>
    <w:rsid w:val="009018BF"/>
    <w:rsid w:val="00903B04"/>
    <w:rsid w:val="00913045"/>
    <w:rsid w:val="00913BFC"/>
    <w:rsid w:val="00921339"/>
    <w:rsid w:val="00952537"/>
    <w:rsid w:val="00956BAD"/>
    <w:rsid w:val="00967410"/>
    <w:rsid w:val="00982FB4"/>
    <w:rsid w:val="00985EFE"/>
    <w:rsid w:val="009A1A20"/>
    <w:rsid w:val="009C385D"/>
    <w:rsid w:val="009C67D6"/>
    <w:rsid w:val="009D175F"/>
    <w:rsid w:val="009E30A9"/>
    <w:rsid w:val="009F10DB"/>
    <w:rsid w:val="00A0117D"/>
    <w:rsid w:val="00A051F6"/>
    <w:rsid w:val="00A147BE"/>
    <w:rsid w:val="00A21D34"/>
    <w:rsid w:val="00A31B69"/>
    <w:rsid w:val="00A343EE"/>
    <w:rsid w:val="00A54153"/>
    <w:rsid w:val="00A57878"/>
    <w:rsid w:val="00A6074F"/>
    <w:rsid w:val="00A75CC4"/>
    <w:rsid w:val="00A815F3"/>
    <w:rsid w:val="00A87B92"/>
    <w:rsid w:val="00A915B0"/>
    <w:rsid w:val="00A931DE"/>
    <w:rsid w:val="00B0660B"/>
    <w:rsid w:val="00B133A7"/>
    <w:rsid w:val="00B20F01"/>
    <w:rsid w:val="00B32C1F"/>
    <w:rsid w:val="00B3582B"/>
    <w:rsid w:val="00B51A8A"/>
    <w:rsid w:val="00B66378"/>
    <w:rsid w:val="00B93598"/>
    <w:rsid w:val="00B9613F"/>
    <w:rsid w:val="00BD0026"/>
    <w:rsid w:val="00BF44FF"/>
    <w:rsid w:val="00C054A1"/>
    <w:rsid w:val="00C24A6C"/>
    <w:rsid w:val="00C52802"/>
    <w:rsid w:val="00C558F5"/>
    <w:rsid w:val="00C96498"/>
    <w:rsid w:val="00CC4E68"/>
    <w:rsid w:val="00CC50F1"/>
    <w:rsid w:val="00CD00D6"/>
    <w:rsid w:val="00CF5772"/>
    <w:rsid w:val="00CF62BA"/>
    <w:rsid w:val="00D13647"/>
    <w:rsid w:val="00D36723"/>
    <w:rsid w:val="00D4431C"/>
    <w:rsid w:val="00D47BA7"/>
    <w:rsid w:val="00D507EF"/>
    <w:rsid w:val="00D55160"/>
    <w:rsid w:val="00D73911"/>
    <w:rsid w:val="00D9301F"/>
    <w:rsid w:val="00D95E6D"/>
    <w:rsid w:val="00DB33AA"/>
    <w:rsid w:val="00DE11C8"/>
    <w:rsid w:val="00DF01BD"/>
    <w:rsid w:val="00DF2F73"/>
    <w:rsid w:val="00E02F47"/>
    <w:rsid w:val="00E03220"/>
    <w:rsid w:val="00E04A6C"/>
    <w:rsid w:val="00E16FE2"/>
    <w:rsid w:val="00E30557"/>
    <w:rsid w:val="00E53091"/>
    <w:rsid w:val="00E61C6F"/>
    <w:rsid w:val="00E72013"/>
    <w:rsid w:val="00E862B1"/>
    <w:rsid w:val="00E95597"/>
    <w:rsid w:val="00EB3FF2"/>
    <w:rsid w:val="00EC09AF"/>
    <w:rsid w:val="00ED0A8A"/>
    <w:rsid w:val="00ED18AA"/>
    <w:rsid w:val="00EF1669"/>
    <w:rsid w:val="00EF7D48"/>
    <w:rsid w:val="00F106DF"/>
    <w:rsid w:val="00F26009"/>
    <w:rsid w:val="00F273B1"/>
    <w:rsid w:val="00F51131"/>
    <w:rsid w:val="00F54DC2"/>
    <w:rsid w:val="00F64FF4"/>
    <w:rsid w:val="00F80723"/>
    <w:rsid w:val="00F95A3A"/>
    <w:rsid w:val="00FD64E1"/>
    <w:rsid w:val="00FD7AA5"/>
    <w:rsid w:val="00FE10EC"/>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semiHidden/>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D8899-3AE0-4544-9533-ACF20685A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7</TotalTime>
  <Pages>3</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49</cp:revision>
  <dcterms:created xsi:type="dcterms:W3CDTF">2021-12-26T10:25:00Z</dcterms:created>
  <dcterms:modified xsi:type="dcterms:W3CDTF">2022-09-13T19:00:00Z</dcterms:modified>
</cp:coreProperties>
</file>